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EC078" w14:textId="77777777" w:rsidR="00531CED" w:rsidRPr="00531CED" w:rsidRDefault="00531CED" w:rsidP="00531CED">
      <w:pPr>
        <w:spacing w:before="240" w:after="60"/>
        <w:jc w:val="center"/>
        <w:outlineLvl w:val="0"/>
        <w:rPr>
          <w:rFonts w:ascii="Arial" w:eastAsia="Times New Roman" w:hAnsi="Arial" w:cs="Arial"/>
          <w:b/>
          <w:bCs/>
          <w:noProof/>
          <w:kern w:val="32"/>
          <w:sz w:val="32"/>
          <w:szCs w:val="32"/>
          <w:lang w:eastAsia="uk-UA"/>
        </w:rPr>
      </w:pPr>
      <w:bookmarkStart w:id="0" w:name="_Toc115117208"/>
      <w:r w:rsidRPr="00531CED">
        <w:rPr>
          <w:rFonts w:ascii="Arial" w:eastAsia="Times New Roman" w:hAnsi="Arial" w:cs="Arial"/>
          <w:kern w:val="32"/>
          <w:lang w:eastAsia="uk-UA"/>
        </w:rPr>
        <w:t xml:space="preserve">The statistical summary of crimes for the </w:t>
      </w:r>
      <w:r w:rsidRPr="00531CED">
        <w:rPr>
          <w:rFonts w:ascii="Arial" w:eastAsia="Times New Roman" w:hAnsi="Arial" w:cs="Arial"/>
          <w:kern w:val="32"/>
          <w:u w:val="single"/>
          <w:lang w:eastAsia="uk-UA"/>
        </w:rPr>
        <w:t>University Troost</w:t>
      </w:r>
      <w:r w:rsidRPr="00531CED">
        <w:rPr>
          <w:rFonts w:ascii="Arial" w:eastAsia="Times New Roman" w:hAnsi="Arial" w:cs="Arial"/>
          <w:kern w:val="32"/>
          <w:lang w:eastAsia="uk-UA"/>
        </w:rPr>
        <w:t xml:space="preserve"> Campus over the past three calendar years follows:</w:t>
      </w:r>
      <w:bookmarkEnd w:id="0"/>
      <w:r w:rsidRPr="00531CED">
        <w:rPr>
          <w:rFonts w:ascii="Arial" w:eastAsia="Times New Roman" w:hAnsi="Arial" w:cs="Arial"/>
          <w:b/>
          <w:bCs/>
          <w:noProof/>
          <w:kern w:val="32"/>
          <w:sz w:val="32"/>
          <w:szCs w:val="32"/>
          <w:lang w:eastAsia="uk-UA"/>
        </w:rPr>
        <w:t xml:space="preserve"> </w:t>
      </w:r>
    </w:p>
    <w:tbl>
      <w:tblPr>
        <w:tblW w:w="7982" w:type="dxa"/>
        <w:tblInd w:w="113" w:type="dxa"/>
        <w:tblLook w:val="04A0" w:firstRow="1" w:lastRow="0" w:firstColumn="1" w:lastColumn="0" w:noHBand="0" w:noVBand="1"/>
      </w:tblPr>
      <w:tblGrid>
        <w:gridCol w:w="1715"/>
        <w:gridCol w:w="771"/>
        <w:gridCol w:w="1014"/>
        <w:gridCol w:w="1542"/>
        <w:gridCol w:w="1140"/>
        <w:gridCol w:w="1800"/>
      </w:tblGrid>
      <w:tr w:rsidR="00531CED" w:rsidRPr="00531CED" w14:paraId="58C49433" w14:textId="77777777" w:rsidTr="00C06E84">
        <w:trPr>
          <w:trHeight w:val="1450"/>
        </w:trPr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39654B" w14:textId="772445FA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 xml:space="preserve">Offense          </w:t>
            </w:r>
            <w:r>
              <w:rPr>
                <w:rFonts w:ascii="Garamond" w:eastAsia="Times New Roman" w:hAnsi="Garamond" w:cs="Calibri"/>
                <w:b/>
                <w:bCs/>
                <w:color w:val="4472C4"/>
                <w:sz w:val="22"/>
                <w:szCs w:val="22"/>
              </w:rPr>
              <w:t>(T</w:t>
            </w:r>
            <w:r w:rsidRPr="00531CED">
              <w:rPr>
                <w:rFonts w:ascii="Garamond" w:eastAsia="Times New Roman" w:hAnsi="Garamond" w:cs="Calibri"/>
                <w:b/>
                <w:bCs/>
                <w:color w:val="4472C4"/>
                <w:sz w:val="22"/>
                <w:szCs w:val="22"/>
              </w:rPr>
              <w:t>roost Campus)</w:t>
            </w:r>
          </w:p>
        </w:tc>
        <w:tc>
          <w:tcPr>
            <w:tcW w:w="7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FB5CD" w14:textId="77777777" w:rsidR="00531CED" w:rsidRPr="00622825" w:rsidRDefault="00531CED" w:rsidP="00531CED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622825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10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E6539" w14:textId="12C8CBE2" w:rsidR="00531CED" w:rsidRPr="00622825" w:rsidRDefault="00531CED" w:rsidP="00531CED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622825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On</w:t>
            </w:r>
            <w:r w:rsidR="00BC4370" w:rsidRPr="00622825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-</w:t>
            </w:r>
            <w:proofErr w:type="gramStart"/>
            <w:r w:rsidRPr="00622825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Campus  Property</w:t>
            </w:r>
            <w:proofErr w:type="gramEnd"/>
          </w:p>
        </w:tc>
        <w:tc>
          <w:tcPr>
            <w:tcW w:w="15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DF6D3" w14:textId="77777777" w:rsidR="00531CED" w:rsidRPr="00622825" w:rsidRDefault="00531CED" w:rsidP="00531CED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622825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On-Campus  Student  Housing  Facilities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2E28E" w14:textId="77A36B3E" w:rsidR="00531CED" w:rsidRPr="00622825" w:rsidRDefault="00531CED" w:rsidP="00531CED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622825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Non</w:t>
            </w:r>
            <w:r w:rsidR="00BC4370" w:rsidRPr="00622825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-</w:t>
            </w:r>
            <w:proofErr w:type="gramStart"/>
            <w:r w:rsidRPr="00622825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Campus  Property</w:t>
            </w:r>
            <w:proofErr w:type="gramEnd"/>
          </w:p>
        </w:tc>
        <w:tc>
          <w:tcPr>
            <w:tcW w:w="1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A3CA0" w14:textId="459D743E" w:rsidR="00531CED" w:rsidRPr="00622825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622825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Public Property</w:t>
            </w:r>
          </w:p>
        </w:tc>
      </w:tr>
      <w:tr w:rsidR="00531CED" w:rsidRPr="00531CED" w14:paraId="515178BD" w14:textId="77777777" w:rsidTr="00C06E84">
        <w:trPr>
          <w:trHeight w:val="87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08764CB6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302ED8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Murder/Non-</w:t>
            </w:r>
            <w:proofErr w:type="gramStart"/>
            <w:r w:rsidRPr="00302ED8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Negligent  Manslaughter</w:t>
            </w:r>
            <w:proofErr w:type="gramEnd"/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98FF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5239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3336B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8685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87F1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13DBA1FD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91D881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BB1A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AC62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1B83D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5DAB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4A78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0172EFBB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E2265F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704F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58A4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5F7B9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D1D5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B9F1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272701B7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31637927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302ED8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Negligent Manslaughter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AB0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E0DE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8B9A6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707E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5C583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04388C6E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99C21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75EE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F9CC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D68BD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7DF3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B48E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915E028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700885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37E6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5161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CBCE1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6E5B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89A5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36C6787C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57455597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302ED8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Rape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173D3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523B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7266C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9F75D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3ADF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5F9831BE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090203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F2C8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CA94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738BA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7FDE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55C7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55CD58B5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B925EE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1087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F3B9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4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EC336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3CBE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23C3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10926BAD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41D0F736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302ED8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Fondling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BC32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87B0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432C8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CCC7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CD8B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12B09F3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39901B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A47D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3738D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4BDA4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C191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C53E2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6FB6731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298B10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8D23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51C9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67E76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E31C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8B95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D6F4AF0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55B2B72A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302ED8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Incest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9A37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10AF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D5295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5FD3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FEDB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4DA217DC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9AC1A3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36C2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8B0C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31E0E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4F5C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57BF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468FFBBE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7A3E71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A67F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472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B6343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BD9F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6477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4B38E288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1CB97042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Statutory Rape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44B5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B781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ACD45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18B6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E0F9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41D5F577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574A9B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5F5ED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841D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3A109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5C9B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9079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1A7E2D4C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36B191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6F19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05AD2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90015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4FEA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9D1B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3914890A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759C86B6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Robbery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8E69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3B72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53944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2BC1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6CF1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50AA5AD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DA27FC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CE93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B56F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525B8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4B65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4382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5C576884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82CD91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506E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75E0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E3723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60D5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A6AF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0808927B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20516C6B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Aggravated Assault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8FDE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0F66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ADBAA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9CC5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11FA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563F982F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E8245E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8000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5797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08B51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D5CC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DC4B2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3DCB4A5B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BE33C4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4C73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C2B4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42A29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2670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71C0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DAFC486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3AF05622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Burglary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51E5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A784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41E5E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DE46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F03C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696647D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133879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A541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90A4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B9B9D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D7F6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D29B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1E586D76" w14:textId="77777777" w:rsidTr="00C06E84">
        <w:trPr>
          <w:trHeight w:val="460"/>
        </w:trPr>
        <w:tc>
          <w:tcPr>
            <w:tcW w:w="171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4472C4"/>
            <w:hideMark/>
          </w:tcPr>
          <w:p w14:paraId="3299F7C9" w14:textId="77777777" w:rsidR="00531CED" w:rsidRPr="00531CED" w:rsidRDefault="00531CED" w:rsidP="00531CED">
            <w:pPr>
              <w:rPr>
                <w:rFonts w:ascii="Arial" w:eastAsia="Times New Roman" w:hAnsi="Arial" w:cs="Arial"/>
                <w:b/>
                <w:bCs/>
                <w:sz w:val="36"/>
                <w:szCs w:val="36"/>
              </w:rPr>
            </w:pPr>
            <w:r w:rsidRPr="00531CED">
              <w:rPr>
                <w:rFonts w:ascii="Arial" w:eastAsia="Times New Roman" w:hAnsi="Arial" w:cs="Arial"/>
                <w:b/>
                <w:bCs/>
                <w:sz w:val="36"/>
                <w:szCs w:val="36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3B4D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D2EE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D9130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7B18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2991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344948E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416C1ABD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Motor Vehicle Theft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A9A73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42D2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52948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D692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7C74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4C566E0B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03FA68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A3423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ED9B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30164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9573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36C1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17B20959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C884F9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20A4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19DD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001BE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F8CF3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EFF3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</w:tr>
      <w:tr w:rsidR="00531CED" w:rsidRPr="00531CED" w14:paraId="659D9FEF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241D546E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Arson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CC32D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84633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9FCDB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60773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8687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958745D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0D8A52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062E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FF0B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39047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2BE4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BBC02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506CC7AE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74F33F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47B1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3454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66A7A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F731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EBF4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08597D16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78354396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 xml:space="preserve">Arrest: Liquor </w:t>
            </w:r>
            <w:proofErr w:type="gramStart"/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Law  Violation</w:t>
            </w:r>
            <w:proofErr w:type="gramEnd"/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EC87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DDB3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0BB15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DB4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A646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89436B6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207009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6E83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6F21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38A4B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D42F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F419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5FBFB32C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03E3CC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6D05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4760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08FC8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8D00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2B892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2BE1AA98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58497BAB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 xml:space="preserve">Arrest: Drug </w:t>
            </w:r>
            <w:proofErr w:type="gramStart"/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Abuse  Violations</w:t>
            </w:r>
            <w:proofErr w:type="gramEnd"/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A436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8E96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E576D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CCFF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3B2D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6688E49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5A48B0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335A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DCD2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39B84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2150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EAEE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5B6D989D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277377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57A1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A9B3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1E11A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584E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85F52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8B38731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1684B859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 xml:space="preserve">Arrest: Weapons:  Carrying, </w:t>
            </w:r>
            <w:proofErr w:type="gramStart"/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Possessing,  ETC.</w:t>
            </w:r>
            <w:proofErr w:type="gramEnd"/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0E4B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3AED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6CD36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B746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E2AF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C7545F0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5662DB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B2F5D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511B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6BC1A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B2AF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CAA7D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32BE4F67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0901CC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6C17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870E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F5D99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6AC1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4012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1BBEA69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49F8E87A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 xml:space="preserve">Disciplinary Referral </w:t>
            </w:r>
            <w:proofErr w:type="gramStart"/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-  Liquor</w:t>
            </w:r>
            <w:proofErr w:type="gramEnd"/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 xml:space="preserve"> Law Violation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B63C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0239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1036E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D950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B77B3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1FFCAC01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1CBCEC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8907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AD9D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3877D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1885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8922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D489C33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5F6C2B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5843D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EF11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42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43D3A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4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D985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9F2E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</w:t>
            </w:r>
          </w:p>
        </w:tc>
      </w:tr>
      <w:tr w:rsidR="00531CED" w:rsidRPr="00531CED" w14:paraId="2E9A7628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659D3C46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 xml:space="preserve">Disciplinary Referral </w:t>
            </w:r>
            <w:proofErr w:type="gramStart"/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-  Drug</w:t>
            </w:r>
            <w:proofErr w:type="gramEnd"/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 xml:space="preserve"> Abuse Violation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E2B0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6D24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E33AD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1690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75B6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E472D15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B39A0B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99D1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B85C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896CF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E69C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CC46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3CF00E1A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996908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F08B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D04E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4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2F2C1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7BD3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2BE6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3648CF3E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hideMark/>
          </w:tcPr>
          <w:p w14:paraId="6059BF41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 xml:space="preserve">Disciplinary Referral </w:t>
            </w:r>
            <w:proofErr w:type="gramStart"/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-  Weapons</w:t>
            </w:r>
            <w:proofErr w:type="gramEnd"/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: Carrying,  Possessing, ETC.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B093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D4C5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6527D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757A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B98F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493DD7D5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43533E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D4393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60DE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05D44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6C75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9C23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4D7D765D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DE469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08EC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21AB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7E80C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E011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C4B9D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040EACA" w14:textId="77777777" w:rsidTr="00C06E84">
        <w:trPr>
          <w:trHeight w:val="300"/>
        </w:trPr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2ADB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E4C52" w14:textId="77777777" w:rsidR="00531CED" w:rsidRPr="00531CED" w:rsidRDefault="00531CED" w:rsidP="00531CE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2CAA5" w14:textId="77777777" w:rsidR="00531CED" w:rsidRPr="00531CED" w:rsidRDefault="00531CED" w:rsidP="00531CE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E24E" w14:textId="77777777" w:rsidR="00531CED" w:rsidRPr="00531CED" w:rsidRDefault="00531CED" w:rsidP="00531CE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6CF4" w14:textId="77777777" w:rsidR="00531CED" w:rsidRPr="00531CED" w:rsidRDefault="00531CED" w:rsidP="00531CE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2A355" w14:textId="77777777" w:rsidR="00531CED" w:rsidRPr="00531CED" w:rsidRDefault="00531CED" w:rsidP="00531CE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531CED" w:rsidRPr="00531CED" w14:paraId="567EEBAA" w14:textId="77777777" w:rsidTr="00C06E84">
        <w:trPr>
          <w:trHeight w:val="1020"/>
        </w:trPr>
        <w:tc>
          <w:tcPr>
            <w:tcW w:w="171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357C2B57" w14:textId="77777777" w:rsidR="00531CED" w:rsidRPr="00531CED" w:rsidRDefault="00531CED" w:rsidP="00531CE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531CE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531CED">
              <w:rPr>
                <w:rFonts w:ascii="Calibri" w:eastAsia="Times New Roman" w:hAnsi="Calibri" w:cs="Calibri"/>
                <w:b/>
                <w:bCs/>
                <w:color w:val="0070C0"/>
                <w:sz w:val="20"/>
                <w:szCs w:val="20"/>
              </w:rPr>
              <w:t>(VAWA)</w:t>
            </w:r>
            <w:r w:rsidRPr="00531CE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VIOLENCE AGAINST WOMEN ACT OFFENSES</w:t>
            </w:r>
          </w:p>
        </w:tc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767E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10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A8EDF" w14:textId="30023C06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On</w:t>
            </w:r>
            <w:r w:rsidR="00BC4370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-</w:t>
            </w:r>
            <w:proofErr w:type="gramStart"/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Campus  Property</w:t>
            </w:r>
            <w:proofErr w:type="gramEnd"/>
          </w:p>
        </w:tc>
        <w:tc>
          <w:tcPr>
            <w:tcW w:w="15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7B517" w14:textId="41A8F970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On-</w:t>
            </w:r>
            <w:proofErr w:type="gramStart"/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Campus  Student</w:t>
            </w:r>
            <w:proofErr w:type="gramEnd"/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 xml:space="preserve">  Housing  Facilities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AF00C" w14:textId="66703B3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Non</w:t>
            </w:r>
            <w:r w:rsidR="00BC4370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-</w:t>
            </w:r>
            <w:proofErr w:type="gramStart"/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Campus  Property</w:t>
            </w:r>
            <w:proofErr w:type="gramEnd"/>
          </w:p>
        </w:tc>
        <w:tc>
          <w:tcPr>
            <w:tcW w:w="1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7DB25" w14:textId="7A9CA982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  <w:t>Public Property</w:t>
            </w:r>
          </w:p>
        </w:tc>
      </w:tr>
      <w:tr w:rsidR="00531CED" w:rsidRPr="00531CED" w14:paraId="13B1C14F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vAlign w:val="center"/>
            <w:hideMark/>
          </w:tcPr>
          <w:p w14:paraId="5E23AEB3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Dating Violence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1EFF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039B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1F60B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8ED6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9118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77D132E6" w14:textId="77777777" w:rsidTr="00C06E84">
        <w:trPr>
          <w:trHeight w:val="290"/>
        </w:trPr>
        <w:tc>
          <w:tcPr>
            <w:tcW w:w="17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51AAB3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E54F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D7911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A6102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86FC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50E4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5E097EE0" w14:textId="77777777" w:rsidTr="00C06E84">
        <w:trPr>
          <w:trHeight w:val="290"/>
        </w:trPr>
        <w:tc>
          <w:tcPr>
            <w:tcW w:w="17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9A867C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6104C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C17D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4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C5479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181F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3E30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7E50512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vAlign w:val="center"/>
            <w:hideMark/>
          </w:tcPr>
          <w:p w14:paraId="2D553077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Domestic Violence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11DF2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6A92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407A5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633E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4BD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9EE1A8D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006EC3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605E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D71A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E8589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BF8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0461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1CB7DC49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7D7B85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89786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9D36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033EB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490DE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684F8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63FED82A" w14:textId="77777777" w:rsidTr="00C06E84">
        <w:trPr>
          <w:trHeight w:val="290"/>
        </w:trPr>
        <w:tc>
          <w:tcPr>
            <w:tcW w:w="171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4472C4"/>
            <w:vAlign w:val="center"/>
            <w:hideMark/>
          </w:tcPr>
          <w:p w14:paraId="548AAD37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  <w:r w:rsidRPr="00C542D7">
              <w:rPr>
                <w:rFonts w:ascii="Garamond" w:eastAsia="Times New Roman" w:hAnsi="Garamond" w:cs="Calibri"/>
                <w:b/>
                <w:bCs/>
                <w:color w:val="FFFFFF" w:themeColor="background1"/>
                <w:sz w:val="22"/>
                <w:szCs w:val="22"/>
              </w:rPr>
              <w:t>Stalking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408DF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53072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072A8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B90F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4355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48C7B50A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B7BEBD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D3FB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11369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28022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A5BCA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01A25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  <w:tr w:rsidR="00531CED" w:rsidRPr="00531CED" w14:paraId="2ACB3C53" w14:textId="77777777" w:rsidTr="00C06E84">
        <w:trPr>
          <w:trHeight w:val="290"/>
        </w:trPr>
        <w:tc>
          <w:tcPr>
            <w:tcW w:w="171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911EE" w14:textId="77777777" w:rsidR="00531CED" w:rsidRPr="00531CED" w:rsidRDefault="00531CED" w:rsidP="00531CED">
            <w:pPr>
              <w:rPr>
                <w:rFonts w:ascii="Garamond" w:eastAsia="Times New Roman" w:hAnsi="Garamond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1B460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18357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890D9" w14:textId="77777777" w:rsidR="00531CED" w:rsidRPr="00531CED" w:rsidRDefault="00531CED" w:rsidP="00531CED">
            <w:pPr>
              <w:ind w:firstLineChars="300" w:firstLine="660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B26B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E87C4" w14:textId="77777777" w:rsidR="00531CED" w:rsidRPr="00531CED" w:rsidRDefault="00531CED" w:rsidP="00531CED">
            <w:pPr>
              <w:jc w:val="center"/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</w:pPr>
            <w:r w:rsidRPr="00531CED">
              <w:rPr>
                <w:rFonts w:ascii="Garamond" w:eastAsia="Times New Roman" w:hAnsi="Garamond" w:cs="Calibri"/>
                <w:color w:val="000000"/>
                <w:sz w:val="22"/>
                <w:szCs w:val="22"/>
              </w:rPr>
              <w:t>0</w:t>
            </w:r>
          </w:p>
        </w:tc>
      </w:tr>
    </w:tbl>
    <w:p w14:paraId="12B8B162" w14:textId="3D9E8607" w:rsidR="00531CED" w:rsidRDefault="00531CED" w:rsidP="00531CED">
      <w:pPr>
        <w:outlineLvl w:val="3"/>
        <w:rPr>
          <w:rFonts w:eastAsia="Times New Roman"/>
          <w:b/>
          <w:bCs/>
          <w:szCs w:val="28"/>
          <w:lang w:eastAsia="uk-UA"/>
        </w:rPr>
      </w:pPr>
    </w:p>
    <w:sectPr w:rsidR="00531CED" w:rsidSect="001106E2">
      <w:pgSz w:w="12240" w:h="15840"/>
      <w:pgMar w:top="1440" w:right="144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C782C"/>
    <w:multiLevelType w:val="multilevel"/>
    <w:tmpl w:val="6BE6EE4E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/>
        <w:sz w:val="20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/>
      </w:rPr>
    </w:lvl>
  </w:abstractNum>
  <w:abstractNum w:abstractNumId="1" w15:restartNumberingAfterBreak="0">
    <w:nsid w:val="43686101"/>
    <w:multiLevelType w:val="multilevel"/>
    <w:tmpl w:val="14B85066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/>
        <w:sz w:val="20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/>
      </w:rPr>
    </w:lvl>
  </w:abstractNum>
  <w:num w:numId="1" w16cid:durableId="187723614">
    <w:abstractNumId w:val="1"/>
  </w:num>
  <w:num w:numId="2" w16cid:durableId="409499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DOzMDYxNLQ0MTFT0lEKTi0uzszPAykwrAUASapIMywAAAA="/>
  </w:docVars>
  <w:rsids>
    <w:rsidRoot w:val="00531CED"/>
    <w:rsid w:val="00000945"/>
    <w:rsid w:val="00001A1E"/>
    <w:rsid w:val="0000234B"/>
    <w:rsid w:val="0000361F"/>
    <w:rsid w:val="00010172"/>
    <w:rsid w:val="000156F4"/>
    <w:rsid w:val="0002080C"/>
    <w:rsid w:val="000218E3"/>
    <w:rsid w:val="000228D9"/>
    <w:rsid w:val="00026AD4"/>
    <w:rsid w:val="0002718E"/>
    <w:rsid w:val="000319E8"/>
    <w:rsid w:val="00033B55"/>
    <w:rsid w:val="0003449B"/>
    <w:rsid w:val="000407FC"/>
    <w:rsid w:val="00041496"/>
    <w:rsid w:val="00041896"/>
    <w:rsid w:val="0004223D"/>
    <w:rsid w:val="000447C6"/>
    <w:rsid w:val="00047E53"/>
    <w:rsid w:val="0005215E"/>
    <w:rsid w:val="00052407"/>
    <w:rsid w:val="0005344B"/>
    <w:rsid w:val="00053F3F"/>
    <w:rsid w:val="00056119"/>
    <w:rsid w:val="00060FF1"/>
    <w:rsid w:val="000621EB"/>
    <w:rsid w:val="0006296B"/>
    <w:rsid w:val="00063343"/>
    <w:rsid w:val="000650B1"/>
    <w:rsid w:val="000652FA"/>
    <w:rsid w:val="00066D55"/>
    <w:rsid w:val="00067696"/>
    <w:rsid w:val="000715B9"/>
    <w:rsid w:val="00072DE0"/>
    <w:rsid w:val="00073314"/>
    <w:rsid w:val="00074371"/>
    <w:rsid w:val="00074F23"/>
    <w:rsid w:val="000751D5"/>
    <w:rsid w:val="000763EC"/>
    <w:rsid w:val="00080CA5"/>
    <w:rsid w:val="00080ED2"/>
    <w:rsid w:val="000864C1"/>
    <w:rsid w:val="00086B5D"/>
    <w:rsid w:val="00091518"/>
    <w:rsid w:val="00094AEC"/>
    <w:rsid w:val="0009500F"/>
    <w:rsid w:val="00095AB5"/>
    <w:rsid w:val="00096328"/>
    <w:rsid w:val="00096AE9"/>
    <w:rsid w:val="00096C8F"/>
    <w:rsid w:val="00097167"/>
    <w:rsid w:val="000A06EA"/>
    <w:rsid w:val="000A17A4"/>
    <w:rsid w:val="000A2216"/>
    <w:rsid w:val="000A3716"/>
    <w:rsid w:val="000A4AE5"/>
    <w:rsid w:val="000A542F"/>
    <w:rsid w:val="000A5913"/>
    <w:rsid w:val="000A66B8"/>
    <w:rsid w:val="000A6FD4"/>
    <w:rsid w:val="000B0AE7"/>
    <w:rsid w:val="000B1A54"/>
    <w:rsid w:val="000B3B0B"/>
    <w:rsid w:val="000B6962"/>
    <w:rsid w:val="000B729B"/>
    <w:rsid w:val="000B7909"/>
    <w:rsid w:val="000B79A5"/>
    <w:rsid w:val="000B7A35"/>
    <w:rsid w:val="000C02E4"/>
    <w:rsid w:val="000C07F8"/>
    <w:rsid w:val="000C3294"/>
    <w:rsid w:val="000C3807"/>
    <w:rsid w:val="000C5AB4"/>
    <w:rsid w:val="000C6094"/>
    <w:rsid w:val="000D0A47"/>
    <w:rsid w:val="000D29C2"/>
    <w:rsid w:val="000E0652"/>
    <w:rsid w:val="000E125C"/>
    <w:rsid w:val="000E2930"/>
    <w:rsid w:val="000E2FB5"/>
    <w:rsid w:val="000E43C1"/>
    <w:rsid w:val="000E4C0B"/>
    <w:rsid w:val="000E589D"/>
    <w:rsid w:val="000F4456"/>
    <w:rsid w:val="000F6942"/>
    <w:rsid w:val="000F6EDF"/>
    <w:rsid w:val="00101021"/>
    <w:rsid w:val="001010CE"/>
    <w:rsid w:val="00103B54"/>
    <w:rsid w:val="00103BF6"/>
    <w:rsid w:val="00103EF1"/>
    <w:rsid w:val="001040D8"/>
    <w:rsid w:val="00107194"/>
    <w:rsid w:val="001106E2"/>
    <w:rsid w:val="00110E31"/>
    <w:rsid w:val="00112E42"/>
    <w:rsid w:val="00113925"/>
    <w:rsid w:val="001158F2"/>
    <w:rsid w:val="00116137"/>
    <w:rsid w:val="001178B9"/>
    <w:rsid w:val="00117F86"/>
    <w:rsid w:val="00123BB6"/>
    <w:rsid w:val="001302F1"/>
    <w:rsid w:val="001313E8"/>
    <w:rsid w:val="0013172D"/>
    <w:rsid w:val="00132EC9"/>
    <w:rsid w:val="00133869"/>
    <w:rsid w:val="00133C91"/>
    <w:rsid w:val="0014126E"/>
    <w:rsid w:val="00144334"/>
    <w:rsid w:val="0015112B"/>
    <w:rsid w:val="00151CCA"/>
    <w:rsid w:val="001533FF"/>
    <w:rsid w:val="00154306"/>
    <w:rsid w:val="0015610A"/>
    <w:rsid w:val="001640EB"/>
    <w:rsid w:val="001711AA"/>
    <w:rsid w:val="001737A8"/>
    <w:rsid w:val="00174768"/>
    <w:rsid w:val="00174F42"/>
    <w:rsid w:val="00177E42"/>
    <w:rsid w:val="0018161D"/>
    <w:rsid w:val="001851EF"/>
    <w:rsid w:val="00187CEB"/>
    <w:rsid w:val="001900A7"/>
    <w:rsid w:val="0019135E"/>
    <w:rsid w:val="00196B32"/>
    <w:rsid w:val="00196CA7"/>
    <w:rsid w:val="00197254"/>
    <w:rsid w:val="001A1821"/>
    <w:rsid w:val="001A33C8"/>
    <w:rsid w:val="001A4F5B"/>
    <w:rsid w:val="001B06A7"/>
    <w:rsid w:val="001B23CA"/>
    <w:rsid w:val="001B2CE7"/>
    <w:rsid w:val="001B3230"/>
    <w:rsid w:val="001B3B7D"/>
    <w:rsid w:val="001B437D"/>
    <w:rsid w:val="001B4FD1"/>
    <w:rsid w:val="001B5067"/>
    <w:rsid w:val="001B6A8C"/>
    <w:rsid w:val="001B72BC"/>
    <w:rsid w:val="001C549B"/>
    <w:rsid w:val="001C651A"/>
    <w:rsid w:val="001C7FE8"/>
    <w:rsid w:val="001D2710"/>
    <w:rsid w:val="001D2A12"/>
    <w:rsid w:val="001D3DA9"/>
    <w:rsid w:val="001D668E"/>
    <w:rsid w:val="001E213D"/>
    <w:rsid w:val="001E3975"/>
    <w:rsid w:val="001F0787"/>
    <w:rsid w:val="001F1790"/>
    <w:rsid w:val="001F3B3C"/>
    <w:rsid w:val="001F4E3F"/>
    <w:rsid w:val="001F58F8"/>
    <w:rsid w:val="001F5C5B"/>
    <w:rsid w:val="001F7509"/>
    <w:rsid w:val="002021A8"/>
    <w:rsid w:val="002029F7"/>
    <w:rsid w:val="00207E27"/>
    <w:rsid w:val="00210855"/>
    <w:rsid w:val="00211E51"/>
    <w:rsid w:val="00215F0A"/>
    <w:rsid w:val="00216C29"/>
    <w:rsid w:val="002202AB"/>
    <w:rsid w:val="00222281"/>
    <w:rsid w:val="00223B44"/>
    <w:rsid w:val="002262E3"/>
    <w:rsid w:val="0022706D"/>
    <w:rsid w:val="002336FD"/>
    <w:rsid w:val="002339FB"/>
    <w:rsid w:val="00234874"/>
    <w:rsid w:val="0023548E"/>
    <w:rsid w:val="002356E8"/>
    <w:rsid w:val="00240575"/>
    <w:rsid w:val="00240C7B"/>
    <w:rsid w:val="00242669"/>
    <w:rsid w:val="002447B8"/>
    <w:rsid w:val="002452C9"/>
    <w:rsid w:val="00250BD1"/>
    <w:rsid w:val="00251BAB"/>
    <w:rsid w:val="0025796D"/>
    <w:rsid w:val="00260852"/>
    <w:rsid w:val="00261957"/>
    <w:rsid w:val="00261D51"/>
    <w:rsid w:val="002632DF"/>
    <w:rsid w:val="00265E12"/>
    <w:rsid w:val="00267C75"/>
    <w:rsid w:val="002716F6"/>
    <w:rsid w:val="00273037"/>
    <w:rsid w:val="00275B74"/>
    <w:rsid w:val="00276A9B"/>
    <w:rsid w:val="00281B0E"/>
    <w:rsid w:val="0029208C"/>
    <w:rsid w:val="00293166"/>
    <w:rsid w:val="00293890"/>
    <w:rsid w:val="00293E0A"/>
    <w:rsid w:val="00294C6F"/>
    <w:rsid w:val="002953D0"/>
    <w:rsid w:val="002954B7"/>
    <w:rsid w:val="002958FF"/>
    <w:rsid w:val="002A24A3"/>
    <w:rsid w:val="002A75C8"/>
    <w:rsid w:val="002A7A1D"/>
    <w:rsid w:val="002B0131"/>
    <w:rsid w:val="002B093C"/>
    <w:rsid w:val="002B379B"/>
    <w:rsid w:val="002B42C0"/>
    <w:rsid w:val="002B4DB9"/>
    <w:rsid w:val="002B4E1C"/>
    <w:rsid w:val="002C0161"/>
    <w:rsid w:val="002C1530"/>
    <w:rsid w:val="002C307D"/>
    <w:rsid w:val="002C30E1"/>
    <w:rsid w:val="002C44B2"/>
    <w:rsid w:val="002C5423"/>
    <w:rsid w:val="002C5FE7"/>
    <w:rsid w:val="002D0B44"/>
    <w:rsid w:val="002D13FE"/>
    <w:rsid w:val="002D593C"/>
    <w:rsid w:val="002D5E8C"/>
    <w:rsid w:val="002E08DE"/>
    <w:rsid w:val="002E1C0D"/>
    <w:rsid w:val="002E2801"/>
    <w:rsid w:val="002E445F"/>
    <w:rsid w:val="002E6032"/>
    <w:rsid w:val="002E7DC1"/>
    <w:rsid w:val="002F24E3"/>
    <w:rsid w:val="002F33BE"/>
    <w:rsid w:val="002F77DC"/>
    <w:rsid w:val="0030209F"/>
    <w:rsid w:val="00302559"/>
    <w:rsid w:val="00302ED8"/>
    <w:rsid w:val="003053F8"/>
    <w:rsid w:val="0030656A"/>
    <w:rsid w:val="00306C94"/>
    <w:rsid w:val="00310749"/>
    <w:rsid w:val="00311117"/>
    <w:rsid w:val="0031289D"/>
    <w:rsid w:val="00313014"/>
    <w:rsid w:val="003141F4"/>
    <w:rsid w:val="00323693"/>
    <w:rsid w:val="00327CE6"/>
    <w:rsid w:val="00330754"/>
    <w:rsid w:val="0033083F"/>
    <w:rsid w:val="0033294F"/>
    <w:rsid w:val="00342DD8"/>
    <w:rsid w:val="0034330E"/>
    <w:rsid w:val="003441A5"/>
    <w:rsid w:val="00344C09"/>
    <w:rsid w:val="00345A0F"/>
    <w:rsid w:val="00345D29"/>
    <w:rsid w:val="00352797"/>
    <w:rsid w:val="00353FE4"/>
    <w:rsid w:val="00356636"/>
    <w:rsid w:val="00356641"/>
    <w:rsid w:val="003579FE"/>
    <w:rsid w:val="00357B19"/>
    <w:rsid w:val="0036177C"/>
    <w:rsid w:val="00364651"/>
    <w:rsid w:val="00365EE4"/>
    <w:rsid w:val="0036651D"/>
    <w:rsid w:val="00367186"/>
    <w:rsid w:val="00371EC4"/>
    <w:rsid w:val="0037297B"/>
    <w:rsid w:val="0037402D"/>
    <w:rsid w:val="003749C4"/>
    <w:rsid w:val="00375F8A"/>
    <w:rsid w:val="00377685"/>
    <w:rsid w:val="00380404"/>
    <w:rsid w:val="00380C43"/>
    <w:rsid w:val="00382E31"/>
    <w:rsid w:val="00384A4A"/>
    <w:rsid w:val="00387ED8"/>
    <w:rsid w:val="003902C8"/>
    <w:rsid w:val="00390FCF"/>
    <w:rsid w:val="00391184"/>
    <w:rsid w:val="00391F8E"/>
    <w:rsid w:val="0039394C"/>
    <w:rsid w:val="00397809"/>
    <w:rsid w:val="003A2D2B"/>
    <w:rsid w:val="003A3765"/>
    <w:rsid w:val="003A3892"/>
    <w:rsid w:val="003A3936"/>
    <w:rsid w:val="003A5185"/>
    <w:rsid w:val="003A5768"/>
    <w:rsid w:val="003A5DCE"/>
    <w:rsid w:val="003A5E42"/>
    <w:rsid w:val="003A5EC7"/>
    <w:rsid w:val="003A7EBF"/>
    <w:rsid w:val="003B09CA"/>
    <w:rsid w:val="003B210D"/>
    <w:rsid w:val="003B21D3"/>
    <w:rsid w:val="003B326E"/>
    <w:rsid w:val="003B3337"/>
    <w:rsid w:val="003B4F9D"/>
    <w:rsid w:val="003B60AB"/>
    <w:rsid w:val="003B6760"/>
    <w:rsid w:val="003B6E37"/>
    <w:rsid w:val="003C20B2"/>
    <w:rsid w:val="003C24BD"/>
    <w:rsid w:val="003C4241"/>
    <w:rsid w:val="003C5CA9"/>
    <w:rsid w:val="003C66FC"/>
    <w:rsid w:val="003D08C6"/>
    <w:rsid w:val="003D4A4D"/>
    <w:rsid w:val="003D5843"/>
    <w:rsid w:val="003D6293"/>
    <w:rsid w:val="003D6B6B"/>
    <w:rsid w:val="003E02AF"/>
    <w:rsid w:val="003E0C36"/>
    <w:rsid w:val="003E4523"/>
    <w:rsid w:val="003E5B6F"/>
    <w:rsid w:val="003E6755"/>
    <w:rsid w:val="003E6D22"/>
    <w:rsid w:val="003E7400"/>
    <w:rsid w:val="003F360B"/>
    <w:rsid w:val="003F51F0"/>
    <w:rsid w:val="003F69B4"/>
    <w:rsid w:val="003F73F6"/>
    <w:rsid w:val="004008BE"/>
    <w:rsid w:val="00400A3A"/>
    <w:rsid w:val="00402DA8"/>
    <w:rsid w:val="00403E46"/>
    <w:rsid w:val="0040609E"/>
    <w:rsid w:val="004071BA"/>
    <w:rsid w:val="0041220D"/>
    <w:rsid w:val="00413337"/>
    <w:rsid w:val="00422243"/>
    <w:rsid w:val="00424B83"/>
    <w:rsid w:val="00430148"/>
    <w:rsid w:val="00440E90"/>
    <w:rsid w:val="0044275D"/>
    <w:rsid w:val="00442823"/>
    <w:rsid w:val="00443051"/>
    <w:rsid w:val="00444E1C"/>
    <w:rsid w:val="00444E21"/>
    <w:rsid w:val="00445361"/>
    <w:rsid w:val="00445A09"/>
    <w:rsid w:val="00450DF0"/>
    <w:rsid w:val="00451D9E"/>
    <w:rsid w:val="00452D2C"/>
    <w:rsid w:val="00454B7E"/>
    <w:rsid w:val="00455FD9"/>
    <w:rsid w:val="004560EC"/>
    <w:rsid w:val="00456857"/>
    <w:rsid w:val="0046011D"/>
    <w:rsid w:val="00460601"/>
    <w:rsid w:val="004631DD"/>
    <w:rsid w:val="004637D0"/>
    <w:rsid w:val="00463913"/>
    <w:rsid w:val="00463ACB"/>
    <w:rsid w:val="0046417C"/>
    <w:rsid w:val="0046673A"/>
    <w:rsid w:val="00466B12"/>
    <w:rsid w:val="00467C62"/>
    <w:rsid w:val="004744CD"/>
    <w:rsid w:val="00475361"/>
    <w:rsid w:val="00475FE6"/>
    <w:rsid w:val="00476287"/>
    <w:rsid w:val="00476F5E"/>
    <w:rsid w:val="00477786"/>
    <w:rsid w:val="00482A45"/>
    <w:rsid w:val="0048333C"/>
    <w:rsid w:val="00483804"/>
    <w:rsid w:val="004840B3"/>
    <w:rsid w:val="004841CB"/>
    <w:rsid w:val="004849AC"/>
    <w:rsid w:val="00484EAF"/>
    <w:rsid w:val="00486F33"/>
    <w:rsid w:val="00490CE9"/>
    <w:rsid w:val="00493ED6"/>
    <w:rsid w:val="0049422E"/>
    <w:rsid w:val="004947E7"/>
    <w:rsid w:val="004959B9"/>
    <w:rsid w:val="00495C98"/>
    <w:rsid w:val="00496635"/>
    <w:rsid w:val="004969FE"/>
    <w:rsid w:val="004A0BE2"/>
    <w:rsid w:val="004A2E27"/>
    <w:rsid w:val="004A3150"/>
    <w:rsid w:val="004A361D"/>
    <w:rsid w:val="004A39AD"/>
    <w:rsid w:val="004A3DB6"/>
    <w:rsid w:val="004A71CA"/>
    <w:rsid w:val="004A7817"/>
    <w:rsid w:val="004B1605"/>
    <w:rsid w:val="004B1A68"/>
    <w:rsid w:val="004B3199"/>
    <w:rsid w:val="004B4630"/>
    <w:rsid w:val="004B513E"/>
    <w:rsid w:val="004B60A1"/>
    <w:rsid w:val="004B6A81"/>
    <w:rsid w:val="004B74FA"/>
    <w:rsid w:val="004C12D8"/>
    <w:rsid w:val="004C63B5"/>
    <w:rsid w:val="004C6423"/>
    <w:rsid w:val="004D0420"/>
    <w:rsid w:val="004D0DA3"/>
    <w:rsid w:val="004D1328"/>
    <w:rsid w:val="004D30F6"/>
    <w:rsid w:val="004D407B"/>
    <w:rsid w:val="004D4737"/>
    <w:rsid w:val="004D5E3A"/>
    <w:rsid w:val="004E31B1"/>
    <w:rsid w:val="004E3BAE"/>
    <w:rsid w:val="004E47B3"/>
    <w:rsid w:val="004E48FA"/>
    <w:rsid w:val="004E6928"/>
    <w:rsid w:val="004E7ED4"/>
    <w:rsid w:val="004F47CC"/>
    <w:rsid w:val="004F6401"/>
    <w:rsid w:val="00500A9F"/>
    <w:rsid w:val="0050279B"/>
    <w:rsid w:val="00503CAC"/>
    <w:rsid w:val="00503F10"/>
    <w:rsid w:val="00504063"/>
    <w:rsid w:val="00505789"/>
    <w:rsid w:val="00507EC7"/>
    <w:rsid w:val="00522436"/>
    <w:rsid w:val="00523854"/>
    <w:rsid w:val="00524266"/>
    <w:rsid w:val="00524364"/>
    <w:rsid w:val="0052444D"/>
    <w:rsid w:val="0052531D"/>
    <w:rsid w:val="005262A9"/>
    <w:rsid w:val="00531CED"/>
    <w:rsid w:val="005362E6"/>
    <w:rsid w:val="005416D2"/>
    <w:rsid w:val="00541A90"/>
    <w:rsid w:val="0054263C"/>
    <w:rsid w:val="00542A5E"/>
    <w:rsid w:val="00543682"/>
    <w:rsid w:val="005446C7"/>
    <w:rsid w:val="005447B3"/>
    <w:rsid w:val="005534EF"/>
    <w:rsid w:val="005536BF"/>
    <w:rsid w:val="0056003C"/>
    <w:rsid w:val="00560E7A"/>
    <w:rsid w:val="00562ADB"/>
    <w:rsid w:val="0056689A"/>
    <w:rsid w:val="005701D6"/>
    <w:rsid w:val="00571AE7"/>
    <w:rsid w:val="00572599"/>
    <w:rsid w:val="005761A5"/>
    <w:rsid w:val="005802B6"/>
    <w:rsid w:val="00581CD8"/>
    <w:rsid w:val="00583AC2"/>
    <w:rsid w:val="00583FA5"/>
    <w:rsid w:val="005841BA"/>
    <w:rsid w:val="00585998"/>
    <w:rsid w:val="00586B92"/>
    <w:rsid w:val="00587593"/>
    <w:rsid w:val="0059024F"/>
    <w:rsid w:val="00591744"/>
    <w:rsid w:val="00593BF2"/>
    <w:rsid w:val="005940A0"/>
    <w:rsid w:val="00594721"/>
    <w:rsid w:val="00596AA5"/>
    <w:rsid w:val="005A381D"/>
    <w:rsid w:val="005B0AD4"/>
    <w:rsid w:val="005B0F1B"/>
    <w:rsid w:val="005B1517"/>
    <w:rsid w:val="005B48A0"/>
    <w:rsid w:val="005C05A6"/>
    <w:rsid w:val="005C0B62"/>
    <w:rsid w:val="005C0E2A"/>
    <w:rsid w:val="005C21D8"/>
    <w:rsid w:val="005C22DA"/>
    <w:rsid w:val="005C256F"/>
    <w:rsid w:val="005C4DE5"/>
    <w:rsid w:val="005C4DFB"/>
    <w:rsid w:val="005C53E3"/>
    <w:rsid w:val="005D0731"/>
    <w:rsid w:val="005D07A7"/>
    <w:rsid w:val="005D18FE"/>
    <w:rsid w:val="005D3D53"/>
    <w:rsid w:val="005D6A6E"/>
    <w:rsid w:val="005E062F"/>
    <w:rsid w:val="005E3E97"/>
    <w:rsid w:val="005E45F7"/>
    <w:rsid w:val="005E4750"/>
    <w:rsid w:val="005E5F94"/>
    <w:rsid w:val="005F0AFD"/>
    <w:rsid w:val="005F1726"/>
    <w:rsid w:val="005F27F4"/>
    <w:rsid w:val="005F4130"/>
    <w:rsid w:val="00602112"/>
    <w:rsid w:val="00604225"/>
    <w:rsid w:val="0060555E"/>
    <w:rsid w:val="006063A9"/>
    <w:rsid w:val="00610710"/>
    <w:rsid w:val="006113BB"/>
    <w:rsid w:val="00614A67"/>
    <w:rsid w:val="006161A1"/>
    <w:rsid w:val="00617673"/>
    <w:rsid w:val="006178E3"/>
    <w:rsid w:val="0062116F"/>
    <w:rsid w:val="00621A5E"/>
    <w:rsid w:val="00622825"/>
    <w:rsid w:val="006264EE"/>
    <w:rsid w:val="006265E5"/>
    <w:rsid w:val="00626CA5"/>
    <w:rsid w:val="0063098F"/>
    <w:rsid w:val="00632571"/>
    <w:rsid w:val="00633E72"/>
    <w:rsid w:val="00634B78"/>
    <w:rsid w:val="00637938"/>
    <w:rsid w:val="00640631"/>
    <w:rsid w:val="006406FE"/>
    <w:rsid w:val="00643092"/>
    <w:rsid w:val="00644870"/>
    <w:rsid w:val="00645218"/>
    <w:rsid w:val="006541D4"/>
    <w:rsid w:val="00654952"/>
    <w:rsid w:val="00654981"/>
    <w:rsid w:val="006550BB"/>
    <w:rsid w:val="00655421"/>
    <w:rsid w:val="00657000"/>
    <w:rsid w:val="006603CE"/>
    <w:rsid w:val="006620F1"/>
    <w:rsid w:val="00664E04"/>
    <w:rsid w:val="00666E9C"/>
    <w:rsid w:val="00666FDD"/>
    <w:rsid w:val="0067301D"/>
    <w:rsid w:val="0067309C"/>
    <w:rsid w:val="00674548"/>
    <w:rsid w:val="00676A40"/>
    <w:rsid w:val="00680778"/>
    <w:rsid w:val="00680B78"/>
    <w:rsid w:val="00681061"/>
    <w:rsid w:val="0068139F"/>
    <w:rsid w:val="00682572"/>
    <w:rsid w:val="00684448"/>
    <w:rsid w:val="006853EF"/>
    <w:rsid w:val="0068542C"/>
    <w:rsid w:val="00686723"/>
    <w:rsid w:val="00686B46"/>
    <w:rsid w:val="00690E29"/>
    <w:rsid w:val="0069174A"/>
    <w:rsid w:val="006925CF"/>
    <w:rsid w:val="00692623"/>
    <w:rsid w:val="00693E78"/>
    <w:rsid w:val="00694684"/>
    <w:rsid w:val="006961C5"/>
    <w:rsid w:val="006977D2"/>
    <w:rsid w:val="006A4058"/>
    <w:rsid w:val="006A413C"/>
    <w:rsid w:val="006A5BED"/>
    <w:rsid w:val="006A6A50"/>
    <w:rsid w:val="006A74A0"/>
    <w:rsid w:val="006B08D3"/>
    <w:rsid w:val="006B33AA"/>
    <w:rsid w:val="006B3DCE"/>
    <w:rsid w:val="006B41E9"/>
    <w:rsid w:val="006B4346"/>
    <w:rsid w:val="006B498E"/>
    <w:rsid w:val="006B6E76"/>
    <w:rsid w:val="006B7FDC"/>
    <w:rsid w:val="006C1253"/>
    <w:rsid w:val="006C2FE3"/>
    <w:rsid w:val="006C3210"/>
    <w:rsid w:val="006D128D"/>
    <w:rsid w:val="006D4236"/>
    <w:rsid w:val="006D5172"/>
    <w:rsid w:val="006D6945"/>
    <w:rsid w:val="006D7BAD"/>
    <w:rsid w:val="006E3012"/>
    <w:rsid w:val="006E381B"/>
    <w:rsid w:val="006E3EB5"/>
    <w:rsid w:val="006E519F"/>
    <w:rsid w:val="006E58F2"/>
    <w:rsid w:val="006E6D31"/>
    <w:rsid w:val="006E79FB"/>
    <w:rsid w:val="006F0D4E"/>
    <w:rsid w:val="006F27C0"/>
    <w:rsid w:val="006F3709"/>
    <w:rsid w:val="006F44ED"/>
    <w:rsid w:val="006F7771"/>
    <w:rsid w:val="006F78EA"/>
    <w:rsid w:val="007030CC"/>
    <w:rsid w:val="007035B8"/>
    <w:rsid w:val="007038F8"/>
    <w:rsid w:val="00704F96"/>
    <w:rsid w:val="00705DFB"/>
    <w:rsid w:val="00706839"/>
    <w:rsid w:val="00706CFB"/>
    <w:rsid w:val="00707A61"/>
    <w:rsid w:val="00710105"/>
    <w:rsid w:val="007106AA"/>
    <w:rsid w:val="00710722"/>
    <w:rsid w:val="00711FF7"/>
    <w:rsid w:val="0071332B"/>
    <w:rsid w:val="00713CF3"/>
    <w:rsid w:val="00721FA1"/>
    <w:rsid w:val="00722C6C"/>
    <w:rsid w:val="00724B09"/>
    <w:rsid w:val="00724F05"/>
    <w:rsid w:val="0072512D"/>
    <w:rsid w:val="00725A1F"/>
    <w:rsid w:val="00725A65"/>
    <w:rsid w:val="00726A92"/>
    <w:rsid w:val="007279C2"/>
    <w:rsid w:val="00730A4D"/>
    <w:rsid w:val="007339E5"/>
    <w:rsid w:val="0073429D"/>
    <w:rsid w:val="00735014"/>
    <w:rsid w:val="00740FED"/>
    <w:rsid w:val="007421A5"/>
    <w:rsid w:val="00743ECA"/>
    <w:rsid w:val="00745485"/>
    <w:rsid w:val="00746311"/>
    <w:rsid w:val="0074668E"/>
    <w:rsid w:val="00746B3D"/>
    <w:rsid w:val="00750076"/>
    <w:rsid w:val="00750108"/>
    <w:rsid w:val="007507FD"/>
    <w:rsid w:val="00752B2B"/>
    <w:rsid w:val="00754A61"/>
    <w:rsid w:val="0076055F"/>
    <w:rsid w:val="00764818"/>
    <w:rsid w:val="00765393"/>
    <w:rsid w:val="00765C46"/>
    <w:rsid w:val="00766683"/>
    <w:rsid w:val="00766912"/>
    <w:rsid w:val="00766F20"/>
    <w:rsid w:val="0077269C"/>
    <w:rsid w:val="007728A8"/>
    <w:rsid w:val="007733F3"/>
    <w:rsid w:val="007760EA"/>
    <w:rsid w:val="00776F8D"/>
    <w:rsid w:val="007870EA"/>
    <w:rsid w:val="00793B8C"/>
    <w:rsid w:val="007A3195"/>
    <w:rsid w:val="007A3DBE"/>
    <w:rsid w:val="007A3EB1"/>
    <w:rsid w:val="007A4F23"/>
    <w:rsid w:val="007A56AB"/>
    <w:rsid w:val="007A5DAD"/>
    <w:rsid w:val="007A73A5"/>
    <w:rsid w:val="007A7403"/>
    <w:rsid w:val="007B1B4B"/>
    <w:rsid w:val="007B3C9A"/>
    <w:rsid w:val="007B56AC"/>
    <w:rsid w:val="007B57D0"/>
    <w:rsid w:val="007B5D53"/>
    <w:rsid w:val="007B6166"/>
    <w:rsid w:val="007B65CA"/>
    <w:rsid w:val="007B7AF4"/>
    <w:rsid w:val="007C0CE3"/>
    <w:rsid w:val="007D1049"/>
    <w:rsid w:val="007D2F88"/>
    <w:rsid w:val="007D4130"/>
    <w:rsid w:val="007D5D17"/>
    <w:rsid w:val="007D6985"/>
    <w:rsid w:val="007D6A92"/>
    <w:rsid w:val="007E08F0"/>
    <w:rsid w:val="007E0984"/>
    <w:rsid w:val="007E0FCB"/>
    <w:rsid w:val="007E27EA"/>
    <w:rsid w:val="007F2429"/>
    <w:rsid w:val="007F3439"/>
    <w:rsid w:val="007F39A3"/>
    <w:rsid w:val="007F70BC"/>
    <w:rsid w:val="00801C16"/>
    <w:rsid w:val="00801D66"/>
    <w:rsid w:val="008021CE"/>
    <w:rsid w:val="0081056A"/>
    <w:rsid w:val="0081171D"/>
    <w:rsid w:val="00812C43"/>
    <w:rsid w:val="0081477E"/>
    <w:rsid w:val="008171E0"/>
    <w:rsid w:val="00821356"/>
    <w:rsid w:val="008226D5"/>
    <w:rsid w:val="00823FD8"/>
    <w:rsid w:val="0082442B"/>
    <w:rsid w:val="00824CFA"/>
    <w:rsid w:val="008263D2"/>
    <w:rsid w:val="0082665C"/>
    <w:rsid w:val="00830BE5"/>
    <w:rsid w:val="008310E2"/>
    <w:rsid w:val="008316FE"/>
    <w:rsid w:val="00837AF1"/>
    <w:rsid w:val="008400DB"/>
    <w:rsid w:val="00843DA7"/>
    <w:rsid w:val="00847BBF"/>
    <w:rsid w:val="00850722"/>
    <w:rsid w:val="00851739"/>
    <w:rsid w:val="008542C8"/>
    <w:rsid w:val="00855348"/>
    <w:rsid w:val="008567A6"/>
    <w:rsid w:val="00857820"/>
    <w:rsid w:val="00861F78"/>
    <w:rsid w:val="008659DF"/>
    <w:rsid w:val="0086611B"/>
    <w:rsid w:val="00867FF0"/>
    <w:rsid w:val="00872359"/>
    <w:rsid w:val="00873221"/>
    <w:rsid w:val="00880207"/>
    <w:rsid w:val="008806BA"/>
    <w:rsid w:val="00880CD6"/>
    <w:rsid w:val="008811D5"/>
    <w:rsid w:val="00881255"/>
    <w:rsid w:val="00882E1E"/>
    <w:rsid w:val="0088385D"/>
    <w:rsid w:val="00883985"/>
    <w:rsid w:val="00884B51"/>
    <w:rsid w:val="00885A9B"/>
    <w:rsid w:val="00887F13"/>
    <w:rsid w:val="008902D5"/>
    <w:rsid w:val="00890E50"/>
    <w:rsid w:val="00892722"/>
    <w:rsid w:val="00893E4C"/>
    <w:rsid w:val="008A1A68"/>
    <w:rsid w:val="008A3118"/>
    <w:rsid w:val="008A37DD"/>
    <w:rsid w:val="008A3B28"/>
    <w:rsid w:val="008A593E"/>
    <w:rsid w:val="008B0B86"/>
    <w:rsid w:val="008B4023"/>
    <w:rsid w:val="008B5AFB"/>
    <w:rsid w:val="008B7382"/>
    <w:rsid w:val="008C068B"/>
    <w:rsid w:val="008C3BEB"/>
    <w:rsid w:val="008C43AB"/>
    <w:rsid w:val="008C4775"/>
    <w:rsid w:val="008C4CF5"/>
    <w:rsid w:val="008C695F"/>
    <w:rsid w:val="008D1DAA"/>
    <w:rsid w:val="008D59EE"/>
    <w:rsid w:val="008E1B2E"/>
    <w:rsid w:val="008E1DFA"/>
    <w:rsid w:val="008E598D"/>
    <w:rsid w:val="008E5EB2"/>
    <w:rsid w:val="008F16D0"/>
    <w:rsid w:val="008F5004"/>
    <w:rsid w:val="008F6312"/>
    <w:rsid w:val="008F7430"/>
    <w:rsid w:val="00900368"/>
    <w:rsid w:val="00901A00"/>
    <w:rsid w:val="00901B42"/>
    <w:rsid w:val="009023C2"/>
    <w:rsid w:val="00902660"/>
    <w:rsid w:val="00903094"/>
    <w:rsid w:val="00903185"/>
    <w:rsid w:val="009033C9"/>
    <w:rsid w:val="0090357B"/>
    <w:rsid w:val="0090384B"/>
    <w:rsid w:val="00903AFC"/>
    <w:rsid w:val="00910F18"/>
    <w:rsid w:val="009111F9"/>
    <w:rsid w:val="009214BB"/>
    <w:rsid w:val="00926239"/>
    <w:rsid w:val="00927926"/>
    <w:rsid w:val="00930832"/>
    <w:rsid w:val="009338DB"/>
    <w:rsid w:val="00934168"/>
    <w:rsid w:val="009348AB"/>
    <w:rsid w:val="00934A96"/>
    <w:rsid w:val="0093512E"/>
    <w:rsid w:val="00935216"/>
    <w:rsid w:val="00935E8E"/>
    <w:rsid w:val="00940CF2"/>
    <w:rsid w:val="00942725"/>
    <w:rsid w:val="00942A20"/>
    <w:rsid w:val="00942A84"/>
    <w:rsid w:val="00945BFB"/>
    <w:rsid w:val="00946349"/>
    <w:rsid w:val="00946529"/>
    <w:rsid w:val="00950573"/>
    <w:rsid w:val="009511CE"/>
    <w:rsid w:val="009531EA"/>
    <w:rsid w:val="00957F27"/>
    <w:rsid w:val="009610F1"/>
    <w:rsid w:val="00962D1D"/>
    <w:rsid w:val="009650FF"/>
    <w:rsid w:val="00966DEC"/>
    <w:rsid w:val="00967CC8"/>
    <w:rsid w:val="00973FD0"/>
    <w:rsid w:val="00974B73"/>
    <w:rsid w:val="00981751"/>
    <w:rsid w:val="00982882"/>
    <w:rsid w:val="009839C8"/>
    <w:rsid w:val="00984D87"/>
    <w:rsid w:val="00986119"/>
    <w:rsid w:val="00987F53"/>
    <w:rsid w:val="00991A8D"/>
    <w:rsid w:val="009922C7"/>
    <w:rsid w:val="00992626"/>
    <w:rsid w:val="00992C7D"/>
    <w:rsid w:val="0099386E"/>
    <w:rsid w:val="009963C4"/>
    <w:rsid w:val="009A08EF"/>
    <w:rsid w:val="009A0F5C"/>
    <w:rsid w:val="009A293F"/>
    <w:rsid w:val="009A2EFD"/>
    <w:rsid w:val="009A529E"/>
    <w:rsid w:val="009A553C"/>
    <w:rsid w:val="009A7217"/>
    <w:rsid w:val="009B1738"/>
    <w:rsid w:val="009B3BDA"/>
    <w:rsid w:val="009B4E3C"/>
    <w:rsid w:val="009B5067"/>
    <w:rsid w:val="009B5C6B"/>
    <w:rsid w:val="009B6553"/>
    <w:rsid w:val="009C05C3"/>
    <w:rsid w:val="009C1622"/>
    <w:rsid w:val="009D058B"/>
    <w:rsid w:val="009D2296"/>
    <w:rsid w:val="009D7AE9"/>
    <w:rsid w:val="009E120E"/>
    <w:rsid w:val="009E25D0"/>
    <w:rsid w:val="009E75A3"/>
    <w:rsid w:val="009F14F9"/>
    <w:rsid w:val="009F23EB"/>
    <w:rsid w:val="009F4E36"/>
    <w:rsid w:val="009F57C2"/>
    <w:rsid w:val="009F6DCD"/>
    <w:rsid w:val="009F6F57"/>
    <w:rsid w:val="00A03CF2"/>
    <w:rsid w:val="00A03FA5"/>
    <w:rsid w:val="00A11F0A"/>
    <w:rsid w:val="00A12558"/>
    <w:rsid w:val="00A130E2"/>
    <w:rsid w:val="00A13D16"/>
    <w:rsid w:val="00A14545"/>
    <w:rsid w:val="00A2155F"/>
    <w:rsid w:val="00A21B27"/>
    <w:rsid w:val="00A22252"/>
    <w:rsid w:val="00A23BDF"/>
    <w:rsid w:val="00A2403F"/>
    <w:rsid w:val="00A24EC3"/>
    <w:rsid w:val="00A25099"/>
    <w:rsid w:val="00A271C7"/>
    <w:rsid w:val="00A30AB6"/>
    <w:rsid w:val="00A31BCF"/>
    <w:rsid w:val="00A332E9"/>
    <w:rsid w:val="00A33B1A"/>
    <w:rsid w:val="00A359F6"/>
    <w:rsid w:val="00A379AF"/>
    <w:rsid w:val="00A37CCC"/>
    <w:rsid w:val="00A40017"/>
    <w:rsid w:val="00A408C3"/>
    <w:rsid w:val="00A41812"/>
    <w:rsid w:val="00A418F2"/>
    <w:rsid w:val="00A42000"/>
    <w:rsid w:val="00A42CE4"/>
    <w:rsid w:val="00A435F1"/>
    <w:rsid w:val="00A44617"/>
    <w:rsid w:val="00A44776"/>
    <w:rsid w:val="00A51BE8"/>
    <w:rsid w:val="00A51E67"/>
    <w:rsid w:val="00A6307C"/>
    <w:rsid w:val="00A64B2D"/>
    <w:rsid w:val="00A66315"/>
    <w:rsid w:val="00A715FA"/>
    <w:rsid w:val="00A718E3"/>
    <w:rsid w:val="00A80793"/>
    <w:rsid w:val="00A821A3"/>
    <w:rsid w:val="00A8292B"/>
    <w:rsid w:val="00A8311F"/>
    <w:rsid w:val="00A839E5"/>
    <w:rsid w:val="00A83F74"/>
    <w:rsid w:val="00A85266"/>
    <w:rsid w:val="00A85BC4"/>
    <w:rsid w:val="00A867A6"/>
    <w:rsid w:val="00A87EE3"/>
    <w:rsid w:val="00A912B5"/>
    <w:rsid w:val="00A913A5"/>
    <w:rsid w:val="00A93509"/>
    <w:rsid w:val="00AA0FD7"/>
    <w:rsid w:val="00AA1369"/>
    <w:rsid w:val="00AA1B92"/>
    <w:rsid w:val="00AA34A4"/>
    <w:rsid w:val="00AA38FF"/>
    <w:rsid w:val="00AA4D2D"/>
    <w:rsid w:val="00AA548B"/>
    <w:rsid w:val="00AA6004"/>
    <w:rsid w:val="00AA6019"/>
    <w:rsid w:val="00AA7A49"/>
    <w:rsid w:val="00AB51FA"/>
    <w:rsid w:val="00AB66E3"/>
    <w:rsid w:val="00AB6A9D"/>
    <w:rsid w:val="00AB6E98"/>
    <w:rsid w:val="00AC09B3"/>
    <w:rsid w:val="00AC0D35"/>
    <w:rsid w:val="00AC15C7"/>
    <w:rsid w:val="00AC3036"/>
    <w:rsid w:val="00AC7521"/>
    <w:rsid w:val="00AC7EFA"/>
    <w:rsid w:val="00AD1F28"/>
    <w:rsid w:val="00AD225F"/>
    <w:rsid w:val="00AD2D60"/>
    <w:rsid w:val="00AD2E1A"/>
    <w:rsid w:val="00AD42EA"/>
    <w:rsid w:val="00AD4A0D"/>
    <w:rsid w:val="00AD5A87"/>
    <w:rsid w:val="00AD651F"/>
    <w:rsid w:val="00AD7B2D"/>
    <w:rsid w:val="00AE03E8"/>
    <w:rsid w:val="00AE0ED7"/>
    <w:rsid w:val="00AE1D2A"/>
    <w:rsid w:val="00AE2D78"/>
    <w:rsid w:val="00AE37B0"/>
    <w:rsid w:val="00AE6110"/>
    <w:rsid w:val="00AE625A"/>
    <w:rsid w:val="00AF1194"/>
    <w:rsid w:val="00AF3BB0"/>
    <w:rsid w:val="00AF4227"/>
    <w:rsid w:val="00AF618B"/>
    <w:rsid w:val="00AF7339"/>
    <w:rsid w:val="00AF738C"/>
    <w:rsid w:val="00AF7B20"/>
    <w:rsid w:val="00B02E91"/>
    <w:rsid w:val="00B03DE8"/>
    <w:rsid w:val="00B04979"/>
    <w:rsid w:val="00B05228"/>
    <w:rsid w:val="00B06AB6"/>
    <w:rsid w:val="00B10A4A"/>
    <w:rsid w:val="00B113D3"/>
    <w:rsid w:val="00B12CEA"/>
    <w:rsid w:val="00B13F8A"/>
    <w:rsid w:val="00B151B0"/>
    <w:rsid w:val="00B15BA3"/>
    <w:rsid w:val="00B16BDB"/>
    <w:rsid w:val="00B17134"/>
    <w:rsid w:val="00B178DE"/>
    <w:rsid w:val="00B179BA"/>
    <w:rsid w:val="00B20A4D"/>
    <w:rsid w:val="00B20DF7"/>
    <w:rsid w:val="00B222A2"/>
    <w:rsid w:val="00B225F2"/>
    <w:rsid w:val="00B232B3"/>
    <w:rsid w:val="00B234D4"/>
    <w:rsid w:val="00B27407"/>
    <w:rsid w:val="00B30BA2"/>
    <w:rsid w:val="00B3134F"/>
    <w:rsid w:val="00B3165F"/>
    <w:rsid w:val="00B33438"/>
    <w:rsid w:val="00B33AF2"/>
    <w:rsid w:val="00B34E4A"/>
    <w:rsid w:val="00B35644"/>
    <w:rsid w:val="00B40069"/>
    <w:rsid w:val="00B40E93"/>
    <w:rsid w:val="00B43B34"/>
    <w:rsid w:val="00B43DBD"/>
    <w:rsid w:val="00B4426C"/>
    <w:rsid w:val="00B44649"/>
    <w:rsid w:val="00B44852"/>
    <w:rsid w:val="00B453FE"/>
    <w:rsid w:val="00B4592C"/>
    <w:rsid w:val="00B468DA"/>
    <w:rsid w:val="00B51D3C"/>
    <w:rsid w:val="00B51ECE"/>
    <w:rsid w:val="00B52D23"/>
    <w:rsid w:val="00B540BC"/>
    <w:rsid w:val="00B54828"/>
    <w:rsid w:val="00B54E89"/>
    <w:rsid w:val="00B5575D"/>
    <w:rsid w:val="00B5715A"/>
    <w:rsid w:val="00B61826"/>
    <w:rsid w:val="00B7234B"/>
    <w:rsid w:val="00B81A9C"/>
    <w:rsid w:val="00B825E6"/>
    <w:rsid w:val="00B83402"/>
    <w:rsid w:val="00B8564A"/>
    <w:rsid w:val="00B86F82"/>
    <w:rsid w:val="00B87677"/>
    <w:rsid w:val="00B8767F"/>
    <w:rsid w:val="00B9176D"/>
    <w:rsid w:val="00B92D13"/>
    <w:rsid w:val="00B94114"/>
    <w:rsid w:val="00B977C9"/>
    <w:rsid w:val="00BA0432"/>
    <w:rsid w:val="00BA1845"/>
    <w:rsid w:val="00BA36BA"/>
    <w:rsid w:val="00BA62EB"/>
    <w:rsid w:val="00BA673A"/>
    <w:rsid w:val="00BA6CD2"/>
    <w:rsid w:val="00BA6D43"/>
    <w:rsid w:val="00BB4550"/>
    <w:rsid w:val="00BB4931"/>
    <w:rsid w:val="00BB4A68"/>
    <w:rsid w:val="00BB5F16"/>
    <w:rsid w:val="00BB68A9"/>
    <w:rsid w:val="00BB75F7"/>
    <w:rsid w:val="00BB78A8"/>
    <w:rsid w:val="00BC1D47"/>
    <w:rsid w:val="00BC21EF"/>
    <w:rsid w:val="00BC2439"/>
    <w:rsid w:val="00BC2997"/>
    <w:rsid w:val="00BC2D67"/>
    <w:rsid w:val="00BC359C"/>
    <w:rsid w:val="00BC4370"/>
    <w:rsid w:val="00BC4855"/>
    <w:rsid w:val="00BC4A62"/>
    <w:rsid w:val="00BC70A4"/>
    <w:rsid w:val="00BC7D4A"/>
    <w:rsid w:val="00BD0075"/>
    <w:rsid w:val="00BD4913"/>
    <w:rsid w:val="00BD4DB9"/>
    <w:rsid w:val="00BD50AB"/>
    <w:rsid w:val="00BD5632"/>
    <w:rsid w:val="00BD7557"/>
    <w:rsid w:val="00BD7FD0"/>
    <w:rsid w:val="00BE078A"/>
    <w:rsid w:val="00BE316C"/>
    <w:rsid w:val="00BE6469"/>
    <w:rsid w:val="00BE7922"/>
    <w:rsid w:val="00BE7B1A"/>
    <w:rsid w:val="00BE7B89"/>
    <w:rsid w:val="00BF09D7"/>
    <w:rsid w:val="00BF0FD3"/>
    <w:rsid w:val="00BF2850"/>
    <w:rsid w:val="00BF3003"/>
    <w:rsid w:val="00BF4BBE"/>
    <w:rsid w:val="00BF4C94"/>
    <w:rsid w:val="00C028B9"/>
    <w:rsid w:val="00C03E7B"/>
    <w:rsid w:val="00C049BB"/>
    <w:rsid w:val="00C04C8A"/>
    <w:rsid w:val="00C1065A"/>
    <w:rsid w:val="00C1222A"/>
    <w:rsid w:val="00C13A66"/>
    <w:rsid w:val="00C1406E"/>
    <w:rsid w:val="00C14153"/>
    <w:rsid w:val="00C151F1"/>
    <w:rsid w:val="00C15D53"/>
    <w:rsid w:val="00C160ED"/>
    <w:rsid w:val="00C1666B"/>
    <w:rsid w:val="00C16A5F"/>
    <w:rsid w:val="00C206FC"/>
    <w:rsid w:val="00C21612"/>
    <w:rsid w:val="00C21DE4"/>
    <w:rsid w:val="00C22A0B"/>
    <w:rsid w:val="00C23445"/>
    <w:rsid w:val="00C23F96"/>
    <w:rsid w:val="00C24428"/>
    <w:rsid w:val="00C27878"/>
    <w:rsid w:val="00C31CAE"/>
    <w:rsid w:val="00C34AC8"/>
    <w:rsid w:val="00C3510F"/>
    <w:rsid w:val="00C357E4"/>
    <w:rsid w:val="00C416D9"/>
    <w:rsid w:val="00C45DFA"/>
    <w:rsid w:val="00C478E8"/>
    <w:rsid w:val="00C479F4"/>
    <w:rsid w:val="00C50BF1"/>
    <w:rsid w:val="00C542D7"/>
    <w:rsid w:val="00C605EC"/>
    <w:rsid w:val="00C60674"/>
    <w:rsid w:val="00C62AA9"/>
    <w:rsid w:val="00C6301C"/>
    <w:rsid w:val="00C63E8C"/>
    <w:rsid w:val="00C650DA"/>
    <w:rsid w:val="00C6561D"/>
    <w:rsid w:val="00C66317"/>
    <w:rsid w:val="00C663E1"/>
    <w:rsid w:val="00C716B7"/>
    <w:rsid w:val="00C73B23"/>
    <w:rsid w:val="00C7434B"/>
    <w:rsid w:val="00C75048"/>
    <w:rsid w:val="00C77768"/>
    <w:rsid w:val="00C805B0"/>
    <w:rsid w:val="00C824E3"/>
    <w:rsid w:val="00C828CB"/>
    <w:rsid w:val="00C82A85"/>
    <w:rsid w:val="00C832AC"/>
    <w:rsid w:val="00C837A4"/>
    <w:rsid w:val="00C91636"/>
    <w:rsid w:val="00C92061"/>
    <w:rsid w:val="00C93C94"/>
    <w:rsid w:val="00C940EC"/>
    <w:rsid w:val="00C95AA9"/>
    <w:rsid w:val="00C96897"/>
    <w:rsid w:val="00CA292B"/>
    <w:rsid w:val="00CA33F4"/>
    <w:rsid w:val="00CA56D5"/>
    <w:rsid w:val="00CA6E9E"/>
    <w:rsid w:val="00CB0395"/>
    <w:rsid w:val="00CB155C"/>
    <w:rsid w:val="00CB2507"/>
    <w:rsid w:val="00CB48B0"/>
    <w:rsid w:val="00CB6B7F"/>
    <w:rsid w:val="00CB6CA5"/>
    <w:rsid w:val="00CC23BA"/>
    <w:rsid w:val="00CC419A"/>
    <w:rsid w:val="00CC63FB"/>
    <w:rsid w:val="00CC66D1"/>
    <w:rsid w:val="00CD0DBE"/>
    <w:rsid w:val="00CD258D"/>
    <w:rsid w:val="00CD2600"/>
    <w:rsid w:val="00CD4C10"/>
    <w:rsid w:val="00CD6057"/>
    <w:rsid w:val="00CE07C4"/>
    <w:rsid w:val="00CE4B59"/>
    <w:rsid w:val="00CE532B"/>
    <w:rsid w:val="00CE591D"/>
    <w:rsid w:val="00CF0EA2"/>
    <w:rsid w:val="00CF1552"/>
    <w:rsid w:val="00CF7246"/>
    <w:rsid w:val="00D0108D"/>
    <w:rsid w:val="00D02E92"/>
    <w:rsid w:val="00D041E8"/>
    <w:rsid w:val="00D06489"/>
    <w:rsid w:val="00D06C61"/>
    <w:rsid w:val="00D06F78"/>
    <w:rsid w:val="00D07ED2"/>
    <w:rsid w:val="00D111A6"/>
    <w:rsid w:val="00D14CB5"/>
    <w:rsid w:val="00D150FD"/>
    <w:rsid w:val="00D17199"/>
    <w:rsid w:val="00D17DCA"/>
    <w:rsid w:val="00D20B0B"/>
    <w:rsid w:val="00D20EE3"/>
    <w:rsid w:val="00D21097"/>
    <w:rsid w:val="00D25EF9"/>
    <w:rsid w:val="00D26247"/>
    <w:rsid w:val="00D263F2"/>
    <w:rsid w:val="00D26667"/>
    <w:rsid w:val="00D268EB"/>
    <w:rsid w:val="00D3046B"/>
    <w:rsid w:val="00D315D5"/>
    <w:rsid w:val="00D32A8A"/>
    <w:rsid w:val="00D32B1E"/>
    <w:rsid w:val="00D33645"/>
    <w:rsid w:val="00D33953"/>
    <w:rsid w:val="00D34D3E"/>
    <w:rsid w:val="00D3605B"/>
    <w:rsid w:val="00D3690F"/>
    <w:rsid w:val="00D36937"/>
    <w:rsid w:val="00D36DD9"/>
    <w:rsid w:val="00D423ED"/>
    <w:rsid w:val="00D43DA5"/>
    <w:rsid w:val="00D45664"/>
    <w:rsid w:val="00D45B96"/>
    <w:rsid w:val="00D4623A"/>
    <w:rsid w:val="00D46E81"/>
    <w:rsid w:val="00D50E61"/>
    <w:rsid w:val="00D50E82"/>
    <w:rsid w:val="00D51077"/>
    <w:rsid w:val="00D51A49"/>
    <w:rsid w:val="00D52366"/>
    <w:rsid w:val="00D53499"/>
    <w:rsid w:val="00D53B69"/>
    <w:rsid w:val="00D56411"/>
    <w:rsid w:val="00D567BE"/>
    <w:rsid w:val="00D56D14"/>
    <w:rsid w:val="00D57FE1"/>
    <w:rsid w:val="00D61B6D"/>
    <w:rsid w:val="00D63D57"/>
    <w:rsid w:val="00D71E41"/>
    <w:rsid w:val="00D72049"/>
    <w:rsid w:val="00D7522B"/>
    <w:rsid w:val="00D75809"/>
    <w:rsid w:val="00D76A14"/>
    <w:rsid w:val="00D82250"/>
    <w:rsid w:val="00D8233D"/>
    <w:rsid w:val="00D9078A"/>
    <w:rsid w:val="00D90F47"/>
    <w:rsid w:val="00D91693"/>
    <w:rsid w:val="00D93AC4"/>
    <w:rsid w:val="00D940EC"/>
    <w:rsid w:val="00D949DB"/>
    <w:rsid w:val="00D95210"/>
    <w:rsid w:val="00DA0EE1"/>
    <w:rsid w:val="00DA1533"/>
    <w:rsid w:val="00DA24EB"/>
    <w:rsid w:val="00DA2AFA"/>
    <w:rsid w:val="00DA3D29"/>
    <w:rsid w:val="00DA470F"/>
    <w:rsid w:val="00DA62D6"/>
    <w:rsid w:val="00DC45DE"/>
    <w:rsid w:val="00DD071B"/>
    <w:rsid w:val="00DD0BCD"/>
    <w:rsid w:val="00DD1B59"/>
    <w:rsid w:val="00DD1F9D"/>
    <w:rsid w:val="00DD30C0"/>
    <w:rsid w:val="00DD38A8"/>
    <w:rsid w:val="00DD4E5D"/>
    <w:rsid w:val="00DD657B"/>
    <w:rsid w:val="00DE2032"/>
    <w:rsid w:val="00DE5894"/>
    <w:rsid w:val="00DE5B83"/>
    <w:rsid w:val="00DF4B31"/>
    <w:rsid w:val="00DF720C"/>
    <w:rsid w:val="00E010F6"/>
    <w:rsid w:val="00E01A47"/>
    <w:rsid w:val="00E033E7"/>
    <w:rsid w:val="00E04E37"/>
    <w:rsid w:val="00E0782E"/>
    <w:rsid w:val="00E07A6E"/>
    <w:rsid w:val="00E1279E"/>
    <w:rsid w:val="00E13221"/>
    <w:rsid w:val="00E20848"/>
    <w:rsid w:val="00E209C0"/>
    <w:rsid w:val="00E21C51"/>
    <w:rsid w:val="00E22F56"/>
    <w:rsid w:val="00E267BB"/>
    <w:rsid w:val="00E27F64"/>
    <w:rsid w:val="00E27FBC"/>
    <w:rsid w:val="00E30817"/>
    <w:rsid w:val="00E30DDE"/>
    <w:rsid w:val="00E317C8"/>
    <w:rsid w:val="00E33363"/>
    <w:rsid w:val="00E33395"/>
    <w:rsid w:val="00E33C49"/>
    <w:rsid w:val="00E33EA6"/>
    <w:rsid w:val="00E3433A"/>
    <w:rsid w:val="00E3685D"/>
    <w:rsid w:val="00E37F60"/>
    <w:rsid w:val="00E4106A"/>
    <w:rsid w:val="00E41113"/>
    <w:rsid w:val="00E41F4F"/>
    <w:rsid w:val="00E41FCB"/>
    <w:rsid w:val="00E454CD"/>
    <w:rsid w:val="00E45A91"/>
    <w:rsid w:val="00E46BE8"/>
    <w:rsid w:val="00E5142C"/>
    <w:rsid w:val="00E51F7F"/>
    <w:rsid w:val="00E51F8F"/>
    <w:rsid w:val="00E530ED"/>
    <w:rsid w:val="00E53751"/>
    <w:rsid w:val="00E54827"/>
    <w:rsid w:val="00E55C22"/>
    <w:rsid w:val="00E5733A"/>
    <w:rsid w:val="00E6256C"/>
    <w:rsid w:val="00E63CFB"/>
    <w:rsid w:val="00E63EC1"/>
    <w:rsid w:val="00E67141"/>
    <w:rsid w:val="00E74725"/>
    <w:rsid w:val="00E85288"/>
    <w:rsid w:val="00E91601"/>
    <w:rsid w:val="00E94702"/>
    <w:rsid w:val="00E95388"/>
    <w:rsid w:val="00E96052"/>
    <w:rsid w:val="00E967AB"/>
    <w:rsid w:val="00E96E5E"/>
    <w:rsid w:val="00E976EE"/>
    <w:rsid w:val="00EA2300"/>
    <w:rsid w:val="00EA23A7"/>
    <w:rsid w:val="00EA7B26"/>
    <w:rsid w:val="00EB1257"/>
    <w:rsid w:val="00EB37E1"/>
    <w:rsid w:val="00EB4B07"/>
    <w:rsid w:val="00EB5CD3"/>
    <w:rsid w:val="00EB795E"/>
    <w:rsid w:val="00EC0101"/>
    <w:rsid w:val="00EC285C"/>
    <w:rsid w:val="00EC76F6"/>
    <w:rsid w:val="00ED57F3"/>
    <w:rsid w:val="00ED6B80"/>
    <w:rsid w:val="00ED7E55"/>
    <w:rsid w:val="00ED7F29"/>
    <w:rsid w:val="00EE0F3B"/>
    <w:rsid w:val="00EE1169"/>
    <w:rsid w:val="00EE3EE4"/>
    <w:rsid w:val="00EE4DAB"/>
    <w:rsid w:val="00EF2488"/>
    <w:rsid w:val="00EF379C"/>
    <w:rsid w:val="00EF70DB"/>
    <w:rsid w:val="00F01729"/>
    <w:rsid w:val="00F01E17"/>
    <w:rsid w:val="00F0487C"/>
    <w:rsid w:val="00F04AE8"/>
    <w:rsid w:val="00F109B3"/>
    <w:rsid w:val="00F11111"/>
    <w:rsid w:val="00F11663"/>
    <w:rsid w:val="00F1209D"/>
    <w:rsid w:val="00F12EA5"/>
    <w:rsid w:val="00F13111"/>
    <w:rsid w:val="00F14CBE"/>
    <w:rsid w:val="00F17A01"/>
    <w:rsid w:val="00F17C31"/>
    <w:rsid w:val="00F17CFF"/>
    <w:rsid w:val="00F21250"/>
    <w:rsid w:val="00F23E92"/>
    <w:rsid w:val="00F241D4"/>
    <w:rsid w:val="00F249A9"/>
    <w:rsid w:val="00F27E93"/>
    <w:rsid w:val="00F30AB2"/>
    <w:rsid w:val="00F30F51"/>
    <w:rsid w:val="00F313DA"/>
    <w:rsid w:val="00F3222F"/>
    <w:rsid w:val="00F3428E"/>
    <w:rsid w:val="00F3589A"/>
    <w:rsid w:val="00F37BBF"/>
    <w:rsid w:val="00F4301B"/>
    <w:rsid w:val="00F50E22"/>
    <w:rsid w:val="00F52301"/>
    <w:rsid w:val="00F529A0"/>
    <w:rsid w:val="00F53A38"/>
    <w:rsid w:val="00F5796A"/>
    <w:rsid w:val="00F61039"/>
    <w:rsid w:val="00F61117"/>
    <w:rsid w:val="00F64275"/>
    <w:rsid w:val="00F65780"/>
    <w:rsid w:val="00F665BE"/>
    <w:rsid w:val="00F66D24"/>
    <w:rsid w:val="00F70F77"/>
    <w:rsid w:val="00F71154"/>
    <w:rsid w:val="00F75DB9"/>
    <w:rsid w:val="00F769B9"/>
    <w:rsid w:val="00F76DDD"/>
    <w:rsid w:val="00F8185B"/>
    <w:rsid w:val="00F839C7"/>
    <w:rsid w:val="00F8421C"/>
    <w:rsid w:val="00F8432E"/>
    <w:rsid w:val="00F84994"/>
    <w:rsid w:val="00F90030"/>
    <w:rsid w:val="00F92294"/>
    <w:rsid w:val="00F93A74"/>
    <w:rsid w:val="00F968D8"/>
    <w:rsid w:val="00F97756"/>
    <w:rsid w:val="00FA0215"/>
    <w:rsid w:val="00FA1B0B"/>
    <w:rsid w:val="00FA1F2A"/>
    <w:rsid w:val="00FA49F5"/>
    <w:rsid w:val="00FA4ED7"/>
    <w:rsid w:val="00FA5CB7"/>
    <w:rsid w:val="00FA6693"/>
    <w:rsid w:val="00FB2604"/>
    <w:rsid w:val="00FB2B7C"/>
    <w:rsid w:val="00FB412D"/>
    <w:rsid w:val="00FB4436"/>
    <w:rsid w:val="00FB4A57"/>
    <w:rsid w:val="00FB7F00"/>
    <w:rsid w:val="00FC1967"/>
    <w:rsid w:val="00FC2E21"/>
    <w:rsid w:val="00FC47CD"/>
    <w:rsid w:val="00FC51E8"/>
    <w:rsid w:val="00FC66DB"/>
    <w:rsid w:val="00FC6C36"/>
    <w:rsid w:val="00FC790D"/>
    <w:rsid w:val="00FD0A23"/>
    <w:rsid w:val="00FD2C86"/>
    <w:rsid w:val="00FD2EAE"/>
    <w:rsid w:val="00FD380F"/>
    <w:rsid w:val="00FD61D2"/>
    <w:rsid w:val="00FD6DDB"/>
    <w:rsid w:val="00FD7773"/>
    <w:rsid w:val="00FD7919"/>
    <w:rsid w:val="00FD79AA"/>
    <w:rsid w:val="00FE20A0"/>
    <w:rsid w:val="00FE4937"/>
    <w:rsid w:val="00FE5244"/>
    <w:rsid w:val="00FF0EC6"/>
    <w:rsid w:val="00FF2FD4"/>
    <w:rsid w:val="00FF3D3A"/>
    <w:rsid w:val="00FF47F4"/>
    <w:rsid w:val="00FF6165"/>
    <w:rsid w:val="00FF7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2CB66"/>
  <w15:chartTrackingRefBased/>
  <w15:docId w15:val="{74B7BD7E-D6A9-4D29-A194-B91E4458F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B5D53"/>
    <w:pPr>
      <w:spacing w:before="100" w:beforeAutospacing="1" w:after="100" w:afterAutospacing="1"/>
    </w:pPr>
    <w:rPr>
      <w:rFonts w:eastAsia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04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0" w:color="D3D7D9"/>
            <w:right w:val="none" w:sz="0" w:space="0" w:color="auto"/>
          </w:divBdr>
        </w:div>
        <w:div w:id="1500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kins, Randy</dc:creator>
  <cp:keywords/>
  <dc:description/>
  <cp:lastModifiedBy>Hunt, Dave</cp:lastModifiedBy>
  <cp:revision>7</cp:revision>
  <dcterms:created xsi:type="dcterms:W3CDTF">2022-09-27T13:42:00Z</dcterms:created>
  <dcterms:modified xsi:type="dcterms:W3CDTF">2022-09-27T13:51:00Z</dcterms:modified>
</cp:coreProperties>
</file>